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4B1602B6" w:rsidR="00B96CBB" w:rsidRPr="00D53C11" w:rsidRDefault="00D521DD" w:rsidP="004518F4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</w:t>
      </w:r>
      <w:r w:rsidR="00BE696B">
        <w:rPr>
          <w:rFonts w:hint="cs"/>
          <w:rtl/>
        </w:rPr>
        <w:t>چهارمین</w:t>
      </w:r>
      <w:r w:rsidR="00AE0790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AE0790">
        <w:rPr>
          <w:rFonts w:hint="cs"/>
          <w:rtl/>
        </w:rPr>
        <w:t xml:space="preserve"> </w:t>
      </w:r>
      <w:r w:rsidR="00130114">
        <w:rPr>
          <w:rFonts w:hint="cs"/>
          <w:rtl/>
        </w:rPr>
        <w:t xml:space="preserve">مهندسی برق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52569193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دومین </w:t>
      </w:r>
      <w:r w:rsidR="00130114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130114">
        <w:rPr>
          <w:rFonts w:hint="cs"/>
          <w:rtl/>
        </w:rPr>
        <w:t xml:space="preserve"> مهندسی برق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</w:t>
      </w:r>
      <w:r w:rsidRPr="00D53C11">
        <w:rPr>
          <w:rFonts w:hint="cs"/>
          <w:rtl/>
        </w:rPr>
        <w:t xml:space="preserve">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lastRenderedPageBreak/>
        <w:t>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توجه شود شکل پارامترهايي که در روابط از آن‌ها استفاده شده </w:t>
      </w:r>
      <w:r w:rsidRPr="009904D3">
        <w:rPr>
          <w:rFonts w:hint="cs"/>
          <w:rtl/>
        </w:rPr>
        <w:t>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G1Rg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</w:t>
      </w:r>
      <w:r>
        <w:rPr>
          <w:rFonts w:hint="cs"/>
          <w:rtl/>
        </w:rPr>
        <w:lastRenderedPageBreak/>
        <w:t>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3" o:title=""/>
                </v:sha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7AB80568" w:rsidR="00B96CBB" w:rsidRPr="00D53C11" w:rsidRDefault="00B96CBB" w:rsidP="004518F4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4518F4">
        <w:rPr>
          <w:rFonts w:hint="cs"/>
          <w:rtl/>
        </w:rPr>
        <w:t>سی و دومین</w:t>
      </w:r>
      <w:r w:rsidR="00CA6AD5">
        <w:rPr>
          <w:rFonts w:hint="cs"/>
          <w:rtl/>
        </w:rPr>
        <w:t xml:space="preserve"> کنفرانس </w:t>
      </w:r>
      <w:r w:rsidR="004518F4">
        <w:rPr>
          <w:rFonts w:hint="cs"/>
          <w:rtl/>
        </w:rPr>
        <w:t xml:space="preserve">بین المللی </w:t>
      </w:r>
      <w:r w:rsidR="001E5140">
        <w:rPr>
          <w:rFonts w:hint="cs"/>
          <w:rtl/>
        </w:rPr>
        <w:t xml:space="preserve">مهندسی برق </w:t>
      </w:r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 xml:space="preserve">ي كه شما را در </w:t>
      </w:r>
      <w:r w:rsidRPr="00D53C11">
        <w:rPr>
          <w:rtl/>
        </w:rPr>
        <w:t>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4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AAF7C" w14:textId="77777777" w:rsidR="00C96ABE" w:rsidRDefault="00C96ABE" w:rsidP="00503D18">
      <w:r>
        <w:separator/>
      </w:r>
    </w:p>
  </w:endnote>
  <w:endnote w:type="continuationSeparator" w:id="0">
    <w:p w14:paraId="72A727F6" w14:textId="77777777" w:rsidR="00C96ABE" w:rsidRDefault="00C96ABE" w:rsidP="00503D18">
      <w:r>
        <w:continuationSeparator/>
      </w:r>
    </w:p>
    <w:p w14:paraId="11B4F04C" w14:textId="77777777" w:rsidR="00C96ABE" w:rsidRDefault="00C96ABE" w:rsidP="00503D18"/>
    <w:p w14:paraId="657344AF" w14:textId="77777777" w:rsidR="00C96ABE" w:rsidRDefault="00C96ABE" w:rsidP="00503D18"/>
    <w:p w14:paraId="121EECCE" w14:textId="77777777" w:rsidR="00C96ABE" w:rsidRDefault="00C96ABE" w:rsidP="00503D18"/>
    <w:p w14:paraId="476F5EA5" w14:textId="77777777" w:rsidR="00C96ABE" w:rsidRDefault="00C96ABE" w:rsidP="00503D18">
      <w:pPr>
        <w:bidi w:val="0"/>
      </w:pPr>
    </w:p>
    <w:p w14:paraId="168EC88B" w14:textId="77777777" w:rsidR="00C96ABE" w:rsidRDefault="00C96ABE" w:rsidP="00503D18"/>
    <w:p w14:paraId="7EB045D9" w14:textId="77777777" w:rsidR="00C96ABE" w:rsidRDefault="00C96ABE" w:rsidP="00503D18"/>
    <w:p w14:paraId="4B748F5E" w14:textId="77777777" w:rsidR="00C96ABE" w:rsidRDefault="00C96ABE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A448B" w14:textId="77777777" w:rsidR="00C96ABE" w:rsidRPr="00183BC1" w:rsidRDefault="00C96ABE" w:rsidP="00503D18">
      <w:pPr>
        <w:pStyle w:val="Footer"/>
      </w:pPr>
    </w:p>
  </w:footnote>
  <w:footnote w:type="continuationSeparator" w:id="0">
    <w:p w14:paraId="40731F36" w14:textId="77777777" w:rsidR="00C96ABE" w:rsidRDefault="00C96ABE" w:rsidP="00503D18">
      <w:r>
        <w:continuationSeparator/>
      </w:r>
    </w:p>
    <w:p w14:paraId="1B81222D" w14:textId="77777777" w:rsidR="00C96ABE" w:rsidRDefault="00C96ABE" w:rsidP="00503D18"/>
    <w:p w14:paraId="4408DDBB" w14:textId="77777777" w:rsidR="00C96ABE" w:rsidRDefault="00C96ABE" w:rsidP="00503D18"/>
    <w:p w14:paraId="232F306B" w14:textId="77777777" w:rsidR="00C96ABE" w:rsidRDefault="00C96ABE" w:rsidP="00503D18"/>
    <w:p w14:paraId="64613869" w14:textId="77777777" w:rsidR="00C96ABE" w:rsidRDefault="00C96ABE" w:rsidP="00503D18">
      <w:pPr>
        <w:bidi w:val="0"/>
      </w:pPr>
    </w:p>
    <w:p w14:paraId="00BDEF30" w14:textId="77777777" w:rsidR="00C96ABE" w:rsidRDefault="00C96ABE" w:rsidP="00503D18"/>
    <w:p w14:paraId="118DAC27" w14:textId="77777777" w:rsidR="00C96ABE" w:rsidRDefault="00C96ABE" w:rsidP="00503D18"/>
    <w:p w14:paraId="031211FD" w14:textId="77777777" w:rsidR="00C96ABE" w:rsidRDefault="00C96ABE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916B81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E696B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6ABE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35F3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E98A3-0899-4B0F-8000-32D97A657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1</Words>
  <Characters>701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User</cp:lastModifiedBy>
  <cp:revision>4</cp:revision>
  <cp:lastPrinted>2017-10-31T12:21:00Z</cp:lastPrinted>
  <dcterms:created xsi:type="dcterms:W3CDTF">2023-11-09T12:25:00Z</dcterms:created>
  <dcterms:modified xsi:type="dcterms:W3CDTF">2025-11-05T10:12:00Z</dcterms:modified>
</cp:coreProperties>
</file>